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547A0" w14:textId="77777777" w:rsidR="00D210FB" w:rsidRDefault="00D210FB" w:rsidP="00D210FB">
      <w:pPr>
        <w:widowControl w:val="0"/>
        <w:spacing w:after="0" w:line="240" w:lineRule="auto"/>
        <w:ind w:right="-1"/>
        <w:jc w:val="center"/>
        <w:rPr>
          <w:rFonts w:ascii="Arial" w:eastAsia="Arial" w:hAnsi="Arial" w:cs="Arial"/>
          <w:bCs/>
          <w:sz w:val="16"/>
          <w:szCs w:val="16"/>
        </w:rPr>
      </w:pPr>
      <w:bookmarkStart w:id="0" w:name="ANEXO_6_declaracao_de_ch"/>
      <w:r>
        <w:rPr>
          <w:rFonts w:ascii="Arial" w:eastAsia="Arial" w:hAnsi="Arial" w:cs="Arial"/>
          <w:b/>
          <w:sz w:val="20"/>
          <w:szCs w:val="20"/>
        </w:rPr>
        <w:t>ANEXO VI – DECLARAÇÃO DE CUMPRIMENTO DE CARGA HORÁRIA*</w:t>
      </w:r>
      <w:r>
        <w:rPr>
          <w:rFonts w:ascii="Arial" w:eastAsia="Arial" w:hAnsi="Arial" w:cs="Arial"/>
          <w:b/>
          <w:sz w:val="20"/>
          <w:szCs w:val="20"/>
        </w:rPr>
        <w:br/>
      </w:r>
      <w:bookmarkEnd w:id="0"/>
      <w:r>
        <w:rPr>
          <w:rFonts w:ascii="Arial" w:eastAsia="Arial" w:hAnsi="Arial" w:cs="Arial"/>
          <w:bCs/>
          <w:sz w:val="16"/>
          <w:szCs w:val="16"/>
        </w:rPr>
        <w:t>*</w:t>
      </w:r>
      <w:r w:rsidRPr="00687C83">
        <w:rPr>
          <w:rFonts w:ascii="Arial" w:eastAsia="Arial" w:hAnsi="Arial" w:cs="Arial"/>
          <w:bCs/>
          <w:sz w:val="16"/>
          <w:szCs w:val="16"/>
        </w:rPr>
        <w:t xml:space="preserve">deve ser entregue </w:t>
      </w:r>
      <w:r>
        <w:rPr>
          <w:rFonts w:ascii="Arial" w:eastAsia="Arial" w:hAnsi="Arial" w:cs="Arial"/>
          <w:bCs/>
          <w:sz w:val="16"/>
          <w:szCs w:val="16"/>
        </w:rPr>
        <w:t>mensalmente por todos os monitores</w:t>
      </w:r>
    </w:p>
    <w:p w14:paraId="45C9D177" w14:textId="77777777" w:rsidR="00D210FB" w:rsidRDefault="00D210FB" w:rsidP="00D210FB">
      <w:pPr>
        <w:widowControl w:val="0"/>
        <w:spacing w:after="0" w:line="240" w:lineRule="auto"/>
        <w:ind w:right="-1"/>
        <w:jc w:val="center"/>
        <w:rPr>
          <w:rFonts w:ascii="Arial" w:eastAsia="Arial" w:hAnsi="Arial" w:cs="Arial"/>
          <w:bCs/>
          <w:sz w:val="16"/>
          <w:szCs w:val="16"/>
        </w:rPr>
      </w:pPr>
    </w:p>
    <w:tbl>
      <w:tblPr>
        <w:tblW w:w="9060" w:type="dxa"/>
        <w:tblInd w:w="-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60"/>
      </w:tblGrid>
      <w:tr w:rsidR="00D210FB" w14:paraId="3207CE42" w14:textId="77777777" w:rsidTr="00E604A9">
        <w:tc>
          <w:tcPr>
            <w:tcW w:w="906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75A44F" w14:textId="77777777" w:rsidR="00D210FB" w:rsidRDefault="00D210FB" w:rsidP="00E604A9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DA7D65">
              <w:rPr>
                <w:b/>
                <w:sz w:val="28"/>
                <w:szCs w:val="28"/>
              </w:rPr>
              <w:t>Programa de Monitoria</w:t>
            </w:r>
            <w:r w:rsidRPr="00DA7D65">
              <w:rPr>
                <w:noProof/>
                <w:sz w:val="24"/>
                <w:szCs w:val="24"/>
              </w:rPr>
              <w:drawing>
                <wp:anchor distT="0" distB="0" distL="114935" distR="114935" simplePos="0" relativeHeight="251659264" behindDoc="0" locked="0" layoutInCell="1" hidden="0" allowOverlap="1" wp14:anchorId="2BF02AA0" wp14:editId="379FFCB7">
                  <wp:simplePos x="0" y="0"/>
                  <wp:positionH relativeFrom="column">
                    <wp:posOffset>163175</wp:posOffset>
                  </wp:positionH>
                  <wp:positionV relativeFrom="paragraph">
                    <wp:posOffset>0</wp:posOffset>
                  </wp:positionV>
                  <wp:extent cx="2352600" cy="933480"/>
                  <wp:effectExtent l="0" t="0" r="0" b="0"/>
                  <wp:wrapSquare wrapText="bothSides" distT="0" distB="0" distL="114935" distR="114935"/>
                  <wp:docPr id="2" name="image1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2600" cy="93348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  <w:p w14:paraId="3E2D61FC" w14:textId="77777777" w:rsidR="00D210FB" w:rsidRPr="00DA7D65" w:rsidRDefault="00D210FB" w:rsidP="00E604A9">
            <w:pPr>
              <w:spacing w:line="240" w:lineRule="auto"/>
              <w:jc w:val="center"/>
              <w:rPr>
                <w:bCs/>
                <w:sz w:val="24"/>
                <w:szCs w:val="24"/>
              </w:rPr>
            </w:pPr>
            <w:r w:rsidRPr="00DA7D65">
              <w:rPr>
                <w:bCs/>
                <w:sz w:val="24"/>
                <w:szCs w:val="24"/>
              </w:rPr>
              <w:t>Coord. Do CST em Análise e Desenvolvimento de Sistemas</w:t>
            </w:r>
          </w:p>
          <w:p w14:paraId="6E14E0FA" w14:textId="77777777" w:rsidR="00D210FB" w:rsidRDefault="00D210FB" w:rsidP="00E604A9">
            <w:pPr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D210FB" w14:paraId="0D0D291F" w14:textId="77777777" w:rsidTr="00E604A9">
        <w:tc>
          <w:tcPr>
            <w:tcW w:w="9060" w:type="dxa"/>
            <w:shd w:val="clear" w:color="auto" w:fill="CCCCCC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808221" w14:textId="77777777" w:rsidR="00D210FB" w:rsidRDefault="00D210FB" w:rsidP="00E604A9">
            <w:pPr>
              <w:pStyle w:val="Ttulo3"/>
              <w:keepLines w:val="0"/>
              <w:spacing w:before="0" w:after="0" w:line="240" w:lineRule="auto"/>
              <w:jc w:val="center"/>
              <w:rPr>
                <w:b w:val="0"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Declaração de Cumprimento de Carga Horária</w:t>
            </w:r>
          </w:p>
        </w:tc>
      </w:tr>
    </w:tbl>
    <w:p w14:paraId="4CEF4AED" w14:textId="77777777" w:rsidR="00D210FB" w:rsidRDefault="00D210FB" w:rsidP="00D210FB">
      <w:pPr>
        <w:jc w:val="both"/>
      </w:pPr>
    </w:p>
    <w:p w14:paraId="131A3693" w14:textId="77777777" w:rsidR="00D210FB" w:rsidRDefault="00D210FB" w:rsidP="00D210FB">
      <w:pPr>
        <w:spacing w:line="480" w:lineRule="auto"/>
        <w:jc w:val="both"/>
      </w:pPr>
      <w:r>
        <w:t>Eu, _________________________________________________ (SIAPE: _____________),</w:t>
      </w:r>
      <w:bookmarkStart w:id="1" w:name="_heading=h.gjdgxs" w:colFirst="0" w:colLast="0"/>
      <w:bookmarkEnd w:id="1"/>
      <w:r>
        <w:t xml:space="preserve"> professor responsável pela disciplina __________________________________________ do Curso Superior de Tecnologia em Análise e Desenvolvimento de Sistemas (CST em ADS), orientador do monitor __________________________________________________, atesto que o mesmo, durante o mês de _______________________ do ano de __________, cumpriu, semanalmente, </w:t>
      </w:r>
      <w:r>
        <w:rPr>
          <w:b/>
        </w:rPr>
        <w:t xml:space="preserve">10 horas de atividades </w:t>
      </w:r>
      <w:r w:rsidRPr="00DA7D65">
        <w:rPr>
          <w:b/>
        </w:rPr>
        <w:t>de apoio ao ensino</w:t>
      </w:r>
      <w:r w:rsidRPr="00DA7D65">
        <w:t xml:space="preserve">, conforme previsto no Edital nº </w:t>
      </w:r>
      <w:r>
        <w:t xml:space="preserve">________ </w:t>
      </w:r>
      <w:r w:rsidRPr="00DA7D65">
        <w:t>/</w:t>
      </w:r>
      <w:r>
        <w:t>________</w:t>
      </w:r>
      <w:r w:rsidRPr="00DA7D65">
        <w:t xml:space="preserve">, </w:t>
      </w:r>
      <w:r>
        <w:t>publicado em</w:t>
      </w:r>
      <w:r w:rsidRPr="00DA7D65">
        <w:t xml:space="preserve"> </w:t>
      </w:r>
      <w:r>
        <w:t>________</w:t>
      </w:r>
      <w:r w:rsidRPr="00DA7D65">
        <w:t xml:space="preserve"> de </w:t>
      </w:r>
      <w:r>
        <w:t>________</w:t>
      </w:r>
      <w:r w:rsidRPr="00DA7D65">
        <w:t xml:space="preserve"> </w:t>
      </w:r>
      <w:proofErr w:type="spellStart"/>
      <w:r w:rsidRPr="00DA7D65">
        <w:t>de</w:t>
      </w:r>
      <w:proofErr w:type="spellEnd"/>
      <w:r w:rsidRPr="00DA7D65">
        <w:t xml:space="preserve"> </w:t>
      </w:r>
      <w:r>
        <w:t>________</w:t>
      </w:r>
      <w:r w:rsidRPr="00DA7D65">
        <w:t>, item 3.1.</w:t>
      </w:r>
    </w:p>
    <w:tbl>
      <w:tblPr>
        <w:tblW w:w="9029" w:type="dxa"/>
        <w:tblLayout w:type="fixed"/>
        <w:tblLook w:val="0600" w:firstRow="0" w:lastRow="0" w:firstColumn="0" w:lastColumn="0" w:noHBand="1" w:noVBand="1"/>
      </w:tblPr>
      <w:tblGrid>
        <w:gridCol w:w="4514"/>
        <w:gridCol w:w="4515"/>
      </w:tblGrid>
      <w:tr w:rsidR="00D210FB" w14:paraId="0005BDEF" w14:textId="77777777" w:rsidTr="00E604A9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C5C06" w14:textId="77777777" w:rsidR="00D210FB" w:rsidRDefault="00D210FB" w:rsidP="00E604A9">
            <w:pPr>
              <w:spacing w:line="480" w:lineRule="auto"/>
              <w:jc w:val="both"/>
            </w:pPr>
          </w:p>
          <w:p w14:paraId="42533BFB" w14:textId="77777777" w:rsidR="00D210FB" w:rsidRDefault="00D210FB" w:rsidP="00E604A9">
            <w:pPr>
              <w:jc w:val="center"/>
            </w:pPr>
            <w:r>
              <w:t>___________________________________</w:t>
            </w:r>
            <w:r>
              <w:br/>
              <w:t>Assinatura do Docente</w:t>
            </w:r>
            <w:r>
              <w:br/>
            </w:r>
            <w:r>
              <w:br/>
              <w:t>SIAPE: _____________________________</w:t>
            </w:r>
          </w:p>
          <w:p w14:paraId="0E30D1F2" w14:textId="77777777" w:rsidR="00D210FB" w:rsidRDefault="00D210FB" w:rsidP="00E604A9">
            <w:pPr>
              <w:spacing w:line="480" w:lineRule="auto"/>
              <w:jc w:val="both"/>
            </w:pPr>
          </w:p>
          <w:p w14:paraId="01F2E884" w14:textId="77777777" w:rsidR="00D210FB" w:rsidRDefault="00D210FB" w:rsidP="00E604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EBAE3" w14:textId="77777777" w:rsidR="00D210FB" w:rsidRDefault="00D210FB" w:rsidP="00E604A9">
            <w:pPr>
              <w:spacing w:line="480" w:lineRule="auto"/>
              <w:jc w:val="both"/>
            </w:pPr>
          </w:p>
          <w:p w14:paraId="3BE47361" w14:textId="77777777" w:rsidR="00D210FB" w:rsidRDefault="00D210FB" w:rsidP="00E604A9">
            <w:pPr>
              <w:jc w:val="center"/>
            </w:pPr>
            <w:r>
              <w:t>___________________________________</w:t>
            </w:r>
            <w:r>
              <w:br/>
              <w:t>Assinatura do Aluno</w:t>
            </w:r>
            <w:r>
              <w:br/>
            </w:r>
            <w:r>
              <w:br/>
              <w:t>Matrícula: ___________________________</w:t>
            </w:r>
          </w:p>
          <w:p w14:paraId="462B23B5" w14:textId="77777777" w:rsidR="00D210FB" w:rsidRDefault="00D210FB" w:rsidP="00E604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775431DE" w14:textId="77777777" w:rsidR="00D210FB" w:rsidRDefault="00D210FB" w:rsidP="00D210FB">
      <w:pPr>
        <w:jc w:val="center"/>
      </w:pPr>
    </w:p>
    <w:p w14:paraId="740A0CC1" w14:textId="77777777" w:rsidR="00D210FB" w:rsidRDefault="00D210FB" w:rsidP="00D210FB">
      <w:pPr>
        <w:jc w:val="center"/>
      </w:pPr>
      <w:r>
        <w:t>___________________________________</w:t>
      </w:r>
      <w:r>
        <w:br/>
        <w:t>Assinatura e Carimbo do Coordenador</w:t>
      </w:r>
    </w:p>
    <w:p w14:paraId="40984086" w14:textId="77777777" w:rsidR="00D210FB" w:rsidRPr="00687C83" w:rsidRDefault="00D210FB" w:rsidP="00D210FB">
      <w:pPr>
        <w:widowControl w:val="0"/>
        <w:spacing w:after="0" w:line="240" w:lineRule="auto"/>
        <w:ind w:right="-1"/>
        <w:jc w:val="center"/>
        <w:rPr>
          <w:rFonts w:ascii="Arial" w:eastAsia="Arial" w:hAnsi="Arial" w:cs="Arial"/>
          <w:bCs/>
          <w:sz w:val="20"/>
          <w:szCs w:val="20"/>
        </w:rPr>
      </w:pPr>
    </w:p>
    <w:p w14:paraId="79D0424E" w14:textId="77777777" w:rsidR="005512EE" w:rsidRDefault="005512EE"/>
    <w:sectPr w:rsidR="005512E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DG1NDMyNzMztLRQ0lEKTi0uzszPAykwrAUAnuOFbSwAAAA="/>
  </w:docVars>
  <w:rsids>
    <w:rsidRoot w:val="00D210FB"/>
    <w:rsid w:val="005512EE"/>
    <w:rsid w:val="008876C1"/>
    <w:rsid w:val="00D21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BEF323"/>
  <w15:chartTrackingRefBased/>
  <w15:docId w15:val="{39B97D44-87F5-4954-8F89-B108976C1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0FB"/>
    <w:pPr>
      <w:spacing w:after="200" w:line="276" w:lineRule="auto"/>
    </w:pPr>
    <w:rPr>
      <w:rFonts w:ascii="Calibri" w:eastAsia="Calibri" w:hAnsi="Calibri" w:cs="Calibri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210FB"/>
    <w:pPr>
      <w:keepNext/>
      <w:keepLines/>
      <w:spacing w:before="280" w:after="80"/>
      <w:outlineLvl w:val="2"/>
    </w:pPr>
    <w:rPr>
      <w:b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uiPriority w:val="9"/>
    <w:semiHidden/>
    <w:rsid w:val="00D210FB"/>
    <w:rPr>
      <w:rFonts w:ascii="Calibri" w:eastAsia="Calibri" w:hAnsi="Calibri" w:cs="Calibri"/>
      <w:b/>
      <w:sz w:val="28"/>
      <w:szCs w:val="2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9</Words>
  <Characters>916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yton Souza</dc:creator>
  <cp:keywords/>
  <dc:description/>
  <cp:lastModifiedBy>Cleyton Souza</cp:lastModifiedBy>
  <cp:revision>1</cp:revision>
  <dcterms:created xsi:type="dcterms:W3CDTF">2023-03-15T20:09:00Z</dcterms:created>
  <dcterms:modified xsi:type="dcterms:W3CDTF">2023-03-15T20:10:00Z</dcterms:modified>
</cp:coreProperties>
</file>